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3EF0" w:rsidRDefault="00483EF0" w:rsidP="00483EF0">
      <w:r>
        <w:t>Ideas –</w:t>
      </w:r>
    </w:p>
    <w:p w:rsidR="008E5F13" w:rsidRDefault="008E5F13" w:rsidP="00483EF0"/>
    <w:p w:rsidR="00483EF0" w:rsidRDefault="00483EF0" w:rsidP="00483EF0">
      <w:r>
        <w:t>Keeps track of multiple vehicles</w:t>
      </w:r>
    </w:p>
    <w:p w:rsidR="00483EF0" w:rsidRDefault="00483EF0" w:rsidP="00483EF0"/>
    <w:p w:rsidR="00483EF0" w:rsidRDefault="00483EF0" w:rsidP="00483EF0">
      <w:r>
        <w:t>Reminds user when different things are due (MOT, insurance)</w:t>
      </w:r>
    </w:p>
    <w:p w:rsidR="00483EF0" w:rsidRDefault="00483EF0" w:rsidP="00483EF0">
      <w:r>
        <w:t>Reminds user of possible repairs that might need to be done</w:t>
      </w:r>
    </w:p>
    <w:p w:rsidR="00483EF0" w:rsidRPr="00483EF0" w:rsidRDefault="00483EF0" w:rsidP="00483EF0"/>
    <w:p w:rsidR="00483EF0" w:rsidRPr="00483EF0" w:rsidRDefault="00483EF0" w:rsidP="00483EF0">
      <w:pPr>
        <w:spacing w:line="240" w:lineRule="auto"/>
        <w:jc w:val="both"/>
        <w:rPr>
          <w:rFonts w:cstheme="minorHAnsi"/>
        </w:rPr>
      </w:pPr>
      <w:r w:rsidRPr="00483EF0">
        <w:rPr>
          <w:rFonts w:cstheme="minorHAnsi"/>
        </w:rPr>
        <w:t>Saves user data for later use, can export user data/save online</w:t>
      </w:r>
    </w:p>
    <w:p w:rsidR="00483EF0" w:rsidRPr="00483EF0" w:rsidRDefault="00483EF0" w:rsidP="00483EF0">
      <w:pPr>
        <w:spacing w:line="240" w:lineRule="auto"/>
        <w:jc w:val="both"/>
        <w:rPr>
          <w:rFonts w:cstheme="minorHAnsi"/>
        </w:rPr>
      </w:pPr>
      <w:r w:rsidRPr="00483EF0">
        <w:rPr>
          <w:rFonts w:cstheme="minorHAnsi"/>
        </w:rPr>
        <w:t>Turns user data into charts for easy comparison</w:t>
      </w:r>
      <w:r>
        <w:rPr>
          <w:rFonts w:cstheme="minorHAnsi"/>
        </w:rPr>
        <w:t xml:space="preserve"> between vehicles and easy visualisation</w:t>
      </w:r>
    </w:p>
    <w:p w:rsidR="00483EF0" w:rsidRPr="00483EF0" w:rsidRDefault="00483EF0" w:rsidP="00483EF0">
      <w:pPr>
        <w:spacing w:line="240" w:lineRule="auto"/>
        <w:rPr>
          <w:rFonts w:cstheme="minorHAnsi"/>
        </w:rPr>
      </w:pPr>
      <w:r w:rsidRPr="00483EF0">
        <w:rPr>
          <w:rFonts w:cstheme="minorHAnsi"/>
        </w:rPr>
        <w:t>Ability to make notes</w:t>
      </w:r>
    </w:p>
    <w:p w:rsidR="00483EF0" w:rsidRDefault="00483EF0"/>
    <w:p w:rsidR="00483EF0" w:rsidRDefault="00483EF0">
      <w:r>
        <w:t>Calculate fuel efficiency</w:t>
      </w:r>
    </w:p>
    <w:p w:rsidR="00483EF0" w:rsidRDefault="00483EF0">
      <w:r>
        <w:t>Calculate cost efficiency</w:t>
      </w:r>
    </w:p>
    <w:p w:rsidR="00483EF0" w:rsidRDefault="00483EF0">
      <w:r>
        <w:t>Calculate Overall cost</w:t>
      </w:r>
    </w:p>
    <w:p w:rsidR="00483EF0" w:rsidRDefault="00483EF0"/>
    <w:p w:rsidR="00483EF0" w:rsidRDefault="00483EF0"/>
    <w:p w:rsidR="00483EF0" w:rsidRDefault="00483EF0">
      <w:bookmarkStart w:id="0" w:name="_GoBack"/>
      <w:bookmarkEnd w:id="0"/>
    </w:p>
    <w:sectPr w:rsidR="00483E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2524D7"/>
    <w:multiLevelType w:val="hybridMultilevel"/>
    <w:tmpl w:val="EFE24498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TQyMjYwsTQyMDRU0lEKTi0uzszPAykwrAUAsfyCtywAAAA="/>
  </w:docVars>
  <w:rsids>
    <w:rsidRoot w:val="00483EF0"/>
    <w:rsid w:val="00293E82"/>
    <w:rsid w:val="00483EF0"/>
    <w:rsid w:val="0065583A"/>
    <w:rsid w:val="008E5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7E2C9"/>
  <w15:chartTrackingRefBased/>
  <w15:docId w15:val="{764FECA9-D528-4196-93B8-300F3BF47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3E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onger</dc:creator>
  <cp:keywords/>
  <dc:description/>
  <cp:lastModifiedBy>Michael Songer</cp:lastModifiedBy>
  <cp:revision>3</cp:revision>
  <dcterms:created xsi:type="dcterms:W3CDTF">2019-12-12T19:06:00Z</dcterms:created>
  <dcterms:modified xsi:type="dcterms:W3CDTF">2019-12-12T19:13:00Z</dcterms:modified>
</cp:coreProperties>
</file>